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1702EDCF" w14:textId="1EDA7C39" w:rsidR="00E339BD" w:rsidRDefault="000A0ECC" w:rsidP="00896E57">
      <w:pPr>
        <w:ind w:left="708" w:hanging="708"/>
      </w:pPr>
      <w:r w:rsidRPr="000A0ECC">
        <w:rPr>
          <w:lang w:val="en-BE"/>
        </w:rPr>
        <w:drawing>
          <wp:anchor distT="0" distB="0" distL="114300" distR="114300" simplePos="0" relativeHeight="251659271" behindDoc="0" locked="0" layoutInCell="1" allowOverlap="1" wp14:anchorId="15ECF5A1" wp14:editId="29AF1E58">
            <wp:simplePos x="0" y="0"/>
            <wp:positionH relativeFrom="column">
              <wp:posOffset>971949</wp:posOffset>
            </wp:positionH>
            <wp:positionV relativeFrom="paragraph">
              <wp:posOffset>-123618</wp:posOffset>
            </wp:positionV>
            <wp:extent cx="5114260" cy="576136"/>
            <wp:effectExtent l="0" t="0" r="0" b="0"/>
            <wp:wrapNone/>
            <wp:docPr id="174073776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biLevel thresh="2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colorTemperature colorTemp="15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22" cy="580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39BD">
        <w:rPr>
          <w:noProof/>
        </w:rPr>
        <w:drawing>
          <wp:anchor distT="0" distB="0" distL="114300" distR="114300" simplePos="0" relativeHeight="251658247" behindDoc="0" locked="0" layoutInCell="1" allowOverlap="1" wp14:anchorId="4A012C92" wp14:editId="78D6EB3B">
            <wp:simplePos x="0" y="0"/>
            <wp:positionH relativeFrom="column">
              <wp:posOffset>-730885</wp:posOffset>
            </wp:positionH>
            <wp:positionV relativeFrom="paragraph">
              <wp:posOffset>-652780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E97DDA8" w14:textId="1801D897" w:rsidR="000A0ECC" w:rsidRPr="000A0ECC" w:rsidRDefault="009B5869" w:rsidP="000A0ECC">
      <w:pPr>
        <w:rPr>
          <w:lang w:val="en-BE"/>
        </w:rPr>
      </w:pPr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164ABE3" wp14:editId="49191CFD">
                <wp:simplePos x="0" y="0"/>
                <wp:positionH relativeFrom="column">
                  <wp:posOffset>-451485</wp:posOffset>
                </wp:positionH>
                <wp:positionV relativeFrom="paragraph">
                  <wp:posOffset>1158240</wp:posOffset>
                </wp:positionV>
                <wp:extent cx="6299200" cy="415290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9200" cy="4152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86CD817" w14:textId="77777777" w:rsid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eacht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eg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naam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uncti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van de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etreffend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ersoo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w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emeent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],</w:t>
                            </w:r>
                          </w:p>
                          <w:p w14:paraId="156DA372" w14:textId="77777777" w:rsidR="00B20F17" w:rsidRP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52AAAED7" w14:textId="77777777" w:rsid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Ik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chrijf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 om [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eg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naam van de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emeent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]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a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edig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m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el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em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a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EUROPESE</w:t>
                            </w:r>
                            <w:r w:rsidRPr="00B20F1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EITS</w:t>
                            </w:r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WEEK, die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laatsvindt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van 16 tot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met 22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ptember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025.</w:t>
                            </w:r>
                          </w:p>
                          <w:p w14:paraId="425633EB" w14:textId="77777777" w:rsidR="00B20F17" w:rsidRP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90248B1" w14:textId="77777777" w:rsid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 EUROPESE</w:t>
                            </w:r>
                            <w:r w:rsidRPr="00B20F1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EITS</w:t>
                            </w:r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WEEK is de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ootst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ewustmakingscampagn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ver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uurzam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tedelijk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eit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Het is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itstekend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elegenheid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m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am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met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woners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–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met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uizend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nder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ted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emeent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–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eter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choner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eiliger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eit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ier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!</w:t>
                            </w:r>
                          </w:p>
                          <w:p w14:paraId="621E9B8A" w14:textId="77777777" w:rsidR="00B20F17" w:rsidRP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67AB9F4A" w14:textId="77777777" w:rsidR="00B20F17" w:rsidRP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Om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zich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gistrer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or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EUROPESE</w:t>
                            </w:r>
                            <w:r w:rsidRPr="00B20F1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EITS</w:t>
                            </w:r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WEEK,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et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eg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naam van de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emeent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]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a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instens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éé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van de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lgend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riteria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ldo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:</w:t>
                            </w:r>
                          </w:p>
                          <w:p w14:paraId="3E0AD6CA" w14:textId="77777777" w:rsidR="00B20F17" w:rsidRPr="00B20F17" w:rsidRDefault="00B20F17" w:rsidP="00B20F17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rganiseer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week vol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ctiviteit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m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ewustwording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reër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ij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woners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elanghebbend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ver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uurzam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eit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ted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40DED55B" w14:textId="77777777" w:rsidR="00B20F17" w:rsidRPr="00B20F17" w:rsidRDefault="00B20F17" w:rsidP="00B20F17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Toon de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ehaald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sultat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van de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fgelop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12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and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p het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ebied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van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uurzam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tedelijk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teit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3FABD2F5" w14:textId="77777777" w:rsidR="00B20F17" w:rsidRDefault="00B20F17" w:rsidP="00B20F17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rganiseer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utovrij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ag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ij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orkeur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p 22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ptember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r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elegenheid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van de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Wereld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utovrij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ag.</w:t>
                            </w:r>
                          </w:p>
                          <w:p w14:paraId="3C72D921" w14:textId="77777777" w:rsidR="00B20F17" w:rsidRP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3DC8E51C" w14:textId="77777777" w:rsidR="00B20F17" w:rsidRP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 EUROPESE</w:t>
                            </w:r>
                            <w:r w:rsidRPr="00B20F1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TEITS</w:t>
                            </w:r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WEEK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taat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pen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or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lle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emeent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 Europa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aarbuit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gistrati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s gratis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gelijk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el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al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Alle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terial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zij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eschikbaar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p de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ampagnewebsit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in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erschillend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ormat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in alle EU-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al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5F0A306C" w14:textId="77777777" w:rsidR="00B20F17" w:rsidRPr="00B20F17" w:rsidRDefault="00B20F17" w:rsidP="00B20F17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Meer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formati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3" w:tgtFrame="_new" w:history="1">
                              <w:r w:rsidRPr="00B20F17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24F0837E" w14:textId="77777777" w:rsidR="00B20F17" w:rsidRDefault="00B20F17" w:rsidP="00B20F17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gistrati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4" w:tgtFrame="_new" w:history="1">
                              <w:r w:rsidRPr="00B20F17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B20F17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  <w:t>?</w:t>
                            </w:r>
                          </w:p>
                          <w:p w14:paraId="3E06C117" w14:textId="77777777" w:rsidR="00B20F17" w:rsidRPr="00B20F17" w:rsidRDefault="00B20F17" w:rsidP="00B20F17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39F12D99" w14:textId="01CBA046" w:rsid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Het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ampagnesecretariaat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taat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laar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m al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w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rag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beantwoorden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5" w:history="1">
                              <w:r w:rsidRPr="00B20F17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B20F17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0A5A519B" w14:textId="77777777" w:rsidR="00B20F17" w:rsidRP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46F2297" w14:textId="77777777" w:rsid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artelijk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ank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or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w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verweging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van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it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erzoek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0FFAABDF" w14:textId="77777777" w:rsidR="00B20F17" w:rsidRP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668EFD27" w14:textId="77777777" w:rsidR="00B20F17" w:rsidRPr="00B20F17" w:rsidRDefault="00B20F17" w:rsidP="00B20F1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Met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riendelijke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oet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,</w:t>
                            </w:r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eg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w</w:t>
                            </w:r>
                            <w:proofErr w:type="spellEnd"/>
                            <w:r w:rsidRPr="00B20F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naam in]</w:t>
                            </w:r>
                          </w:p>
                          <w:p w14:paraId="60CB7F69" w14:textId="77777777" w:rsidR="00031363" w:rsidRPr="00B20F17" w:rsidRDefault="00031363" w:rsidP="000313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E3" id="Rectángulo 14" o:spid="_x0000_s1026" style="position:absolute;margin-left:-35.55pt;margin-top:91.2pt;width:496pt;height:32.7pt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" filled="f" stroked="f">
                <v:textbox style="mso-fit-shape-to-text:t">
                  <w:txbxContent>
                    <w:p w14:paraId="086CD817" w14:textId="77777777" w:rsidR="00B20F17" w:rsidRDefault="00B20F17" w:rsidP="00B20F1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eacht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eg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naam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uncti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van de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etreffend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ersoo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w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emeent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],</w:t>
                      </w:r>
                    </w:p>
                    <w:p w14:paraId="156DA372" w14:textId="77777777" w:rsidR="00B20F17" w:rsidRPr="00B20F17" w:rsidRDefault="00B20F17" w:rsidP="00B20F1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52AAAED7" w14:textId="77777777" w:rsidR="00B20F17" w:rsidRDefault="00B20F17" w:rsidP="00B20F1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Ik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chrijf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 om [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eg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naam van de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emeent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]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a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edig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m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el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em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a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EUROPESE</w:t>
                      </w:r>
                      <w:r w:rsidRPr="00B20F1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EITS</w:t>
                      </w:r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WEEK, die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laatsvindt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van 16 tot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met 22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ptember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2025.</w:t>
                      </w:r>
                    </w:p>
                    <w:p w14:paraId="425633EB" w14:textId="77777777" w:rsidR="00B20F17" w:rsidRPr="00B20F17" w:rsidRDefault="00B20F17" w:rsidP="00B20F1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90248B1" w14:textId="77777777" w:rsidR="00B20F17" w:rsidRDefault="00B20F17" w:rsidP="00B20F1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 EUROPESE</w:t>
                      </w:r>
                      <w:r w:rsidRPr="00B20F1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EITS</w:t>
                      </w:r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WEEK is de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ootst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ewustmakingscampagn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ver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uurzam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tedelijk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eit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Het is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itstekend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elegenheid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m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am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met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woners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–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met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uizend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nder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ted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emeent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–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eter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choner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eiliger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eit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ier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!</w:t>
                      </w:r>
                    </w:p>
                    <w:p w14:paraId="621E9B8A" w14:textId="77777777" w:rsidR="00B20F17" w:rsidRPr="00B20F17" w:rsidRDefault="00B20F17" w:rsidP="00B20F1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67AB9F4A" w14:textId="77777777" w:rsidR="00B20F17" w:rsidRPr="00B20F17" w:rsidRDefault="00B20F17" w:rsidP="00B20F1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Om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zich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gistrer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or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EUROPESE</w:t>
                      </w:r>
                      <w:r w:rsidRPr="00B20F1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EITS</w:t>
                      </w:r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WEEK,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et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eg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naam van de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emeent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]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a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instens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éé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van de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lgend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criteria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ldo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:</w:t>
                      </w:r>
                    </w:p>
                    <w:p w14:paraId="3E0AD6CA" w14:textId="77777777" w:rsidR="00B20F17" w:rsidRPr="00B20F17" w:rsidRDefault="00B20F17" w:rsidP="00B20F17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rganiseer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week vol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ctiviteit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m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ewustwording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reër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ij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woners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elanghebbend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ver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uurzam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eit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ted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40DED55B" w14:textId="77777777" w:rsidR="00B20F17" w:rsidRPr="00B20F17" w:rsidRDefault="00B20F17" w:rsidP="00B20F17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Toon de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ehaald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sultat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van de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fgelop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12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and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p het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ebied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van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uurzam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tedelijk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teit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3FABD2F5" w14:textId="77777777" w:rsidR="00B20F17" w:rsidRDefault="00B20F17" w:rsidP="00B20F17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rganiseer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utovrij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ag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ij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orkeur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p 22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ptember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r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elegenheid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van de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Wereld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utovrij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ag.</w:t>
                      </w:r>
                    </w:p>
                    <w:p w14:paraId="3C72D921" w14:textId="77777777" w:rsidR="00B20F17" w:rsidRPr="00B20F17" w:rsidRDefault="00B20F17" w:rsidP="00B20F17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3DC8E51C" w14:textId="77777777" w:rsidR="00B20F17" w:rsidRPr="00B20F17" w:rsidRDefault="00B20F17" w:rsidP="00B20F1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 EUROPESE</w:t>
                      </w:r>
                      <w:r w:rsidRPr="00B20F1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TEITS</w:t>
                      </w:r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WEEK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taat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pen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or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lle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emeent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 Europa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aarbuit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gistrati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s gratis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gelijk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el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al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Alle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terial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zij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eschikbaar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p de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ampagnewebsit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in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erschillend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ormat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in alle EU-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al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5F0A306C" w14:textId="77777777" w:rsidR="00B20F17" w:rsidRPr="00B20F17" w:rsidRDefault="00B20F17" w:rsidP="00B20F17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Meer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formati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6" w:tgtFrame="_new" w:history="1">
                        <w:r w:rsidRPr="00B20F17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24F0837E" w14:textId="77777777" w:rsidR="00B20F17" w:rsidRDefault="00B20F17" w:rsidP="00B20F17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gistrati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7" w:tgtFrame="_new" w:history="1">
                        <w:r w:rsidRPr="00B20F17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B20F17"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  <w:t>?</w:t>
                      </w:r>
                    </w:p>
                    <w:p w14:paraId="3E06C117" w14:textId="77777777" w:rsidR="00B20F17" w:rsidRPr="00B20F17" w:rsidRDefault="00B20F17" w:rsidP="00B20F17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39F12D99" w14:textId="01CBA046" w:rsidR="00B20F17" w:rsidRDefault="00B20F17" w:rsidP="00B20F1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Het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ampagnesecretariaat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taat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laar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m al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w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rag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beantwoorden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8" w:history="1">
                        <w:r w:rsidRPr="00B20F17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info@mobilityweek.eu</w:t>
                        </w:r>
                      </w:hyperlink>
                      <w:r w:rsidRPr="00B20F17"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  <w:t>.</w:t>
                      </w:r>
                    </w:p>
                    <w:p w14:paraId="0A5A519B" w14:textId="77777777" w:rsidR="00B20F17" w:rsidRPr="00B20F17" w:rsidRDefault="00B20F17" w:rsidP="00B20F1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46F2297" w14:textId="77777777" w:rsidR="00B20F17" w:rsidRDefault="00B20F17" w:rsidP="00B20F1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artelijk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ank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or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w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verweging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van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it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erzoek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0FFAABDF" w14:textId="77777777" w:rsidR="00B20F17" w:rsidRPr="00B20F17" w:rsidRDefault="00B20F17" w:rsidP="00B20F1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668EFD27" w14:textId="77777777" w:rsidR="00B20F17" w:rsidRPr="00B20F17" w:rsidRDefault="00B20F17" w:rsidP="00B20F17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Met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riendelijke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oet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,</w:t>
                      </w:r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eg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w</w:t>
                      </w:r>
                      <w:proofErr w:type="spellEnd"/>
                      <w:r w:rsidRPr="00B20F17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naam in]</w:t>
                      </w:r>
                    </w:p>
                    <w:p w14:paraId="60CB7F69" w14:textId="77777777" w:rsidR="00031363" w:rsidRPr="00B20F17" w:rsidRDefault="00031363" w:rsidP="00031363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9D948F3" wp14:editId="77E36B0F">
                <wp:simplePos x="0" y="0"/>
                <wp:positionH relativeFrom="column">
                  <wp:posOffset>451485</wp:posOffset>
                </wp:positionH>
                <wp:positionV relativeFrom="paragraph">
                  <wp:posOffset>8834120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323F5D1B" w:rsidR="002C696A" w:rsidRPr="00B26F89" w:rsidRDefault="00695540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ix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ov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D948F3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7" type="#_x0000_t202" style="position:absolute;margin-left:35.55pt;margin-top:695.6pt;width:195.75pt;height:38.75pt;z-index:25165824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" filled="f" stroked="f">
                <v:textbox style="mso-fit-shape-to-text:t">
                  <w:txbxContent>
                    <w:p w14:paraId="58E11583" w14:textId="323F5D1B" w:rsidR="002C696A" w:rsidRPr="00B26F89" w:rsidRDefault="00695540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ix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ove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4174942" wp14:editId="4C313F75">
            <wp:simplePos x="0" y="0"/>
            <wp:positionH relativeFrom="column">
              <wp:posOffset>-514985</wp:posOffset>
            </wp:positionH>
            <wp:positionV relativeFrom="paragraph">
              <wp:posOffset>8498840</wp:posOffset>
            </wp:positionV>
            <wp:extent cx="844550" cy="845146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0ECC" w:rsidRPr="000A0ECC">
        <w:rPr>
          <w:rFonts w:eastAsia="Times New Roman"/>
          <w:lang w:val="en-BE" w:eastAsia="en-BE"/>
        </w:rPr>
        <w:t xml:space="preserve"> </w:t>
      </w:r>
    </w:p>
    <w:p w14:paraId="0164ABCE" w14:textId="19DECA03" w:rsidR="00C371B9" w:rsidRPr="00511044" w:rsidRDefault="00CE127A" w:rsidP="00E339BD">
      <w:r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164ABD3" wp14:editId="4A35C6FA">
                <wp:simplePos x="0" y="0"/>
                <wp:positionH relativeFrom="margin">
                  <wp:align>center</wp:align>
                </wp:positionH>
                <wp:positionV relativeFrom="paragraph">
                  <wp:posOffset>6842405</wp:posOffset>
                </wp:positionV>
                <wp:extent cx="6789183" cy="492125"/>
                <wp:effectExtent l="0" t="0" r="0" b="0"/>
                <wp:wrapNone/>
                <wp:docPr id="8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9183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8" w14:textId="19BC06E4" w:rsidR="00511044" w:rsidRPr="00692C5B" w:rsidRDefault="00CE127A" w:rsidP="005C7E02">
                            <w:pPr>
                              <w:pStyle w:val="NormalWeb"/>
                              <w:shd w:val="clear" w:color="auto" w:fill="FFFFFF" w:themeFill="background1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4EA0D4"/>
                              </w:rPr>
                            </w:pPr>
                            <w:proofErr w:type="gramStart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Laten </w:t>
                            </w:r>
                            <w:proofErr w:type="spellStart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we</w:t>
                            </w:r>
                            <w:proofErr w:type="spellEnd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ervoor</w:t>
                            </w:r>
                            <w:proofErr w:type="spellEnd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zorgen</w:t>
                            </w:r>
                            <w:proofErr w:type="spellEnd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dat</w:t>
                            </w:r>
                            <w:proofErr w:type="spellEnd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[</w:t>
                            </w:r>
                            <w:proofErr w:type="spellStart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voeg</w:t>
                            </w:r>
                            <w:proofErr w:type="spellEnd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de </w:t>
                            </w:r>
                            <w:proofErr w:type="spellStart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naam</w:t>
                            </w:r>
                            <w:proofErr w:type="spellEnd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van </w:t>
                            </w:r>
                            <w:proofErr w:type="spellStart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uw</w:t>
                            </w:r>
                            <w:proofErr w:type="spellEnd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gemeente</w:t>
                            </w:r>
                            <w:proofErr w:type="spellEnd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in] </w:t>
                            </w:r>
                            <w:proofErr w:type="spellStart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deelneemt</w:t>
                            </w:r>
                            <w:proofErr w:type="spellEnd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aan</w:t>
                            </w:r>
                            <w:proofErr w:type="spellEnd"/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de </w:t>
                            </w:r>
                            <w:r w:rsidRPr="00CE127A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EUROPESE</w:t>
                            </w:r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MOBILITEITS</w:t>
                            </w:r>
                            <w:r w:rsidRPr="00CE127A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WEEK</w:t>
                            </w:r>
                            <w:r w:rsidRPr="00CE127A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2025!</w:t>
                            </w:r>
                            <w:proofErr w:type="gramEnd"/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64ABD3" id="_x0000_s1028" type="#_x0000_t202" style="position:absolute;margin-left:0;margin-top:538.75pt;width:534.6pt;height:38.75pt;z-index:25165824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" filled="f" stroked="f">
                <v:textbox style="mso-fit-shape-to-text:t">
                  <w:txbxContent>
                    <w:p w14:paraId="0164ABF8" w14:textId="19BC06E4" w:rsidR="00511044" w:rsidRPr="00692C5B" w:rsidRDefault="00CE127A" w:rsidP="005C7E02">
                      <w:pPr>
                        <w:pStyle w:val="NormalWeb"/>
                        <w:shd w:val="clear" w:color="auto" w:fill="FFFFFF" w:themeFill="background1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4EA0D4"/>
                        </w:rPr>
                      </w:pPr>
                      <w:proofErr w:type="gramStart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Laten </w:t>
                      </w:r>
                      <w:proofErr w:type="spellStart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we</w:t>
                      </w:r>
                      <w:proofErr w:type="spellEnd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ervoor</w:t>
                      </w:r>
                      <w:proofErr w:type="spellEnd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zorgen</w:t>
                      </w:r>
                      <w:proofErr w:type="spellEnd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dat</w:t>
                      </w:r>
                      <w:proofErr w:type="spellEnd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[</w:t>
                      </w:r>
                      <w:proofErr w:type="spellStart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voeg</w:t>
                      </w:r>
                      <w:proofErr w:type="spellEnd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de </w:t>
                      </w:r>
                      <w:proofErr w:type="spellStart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naam</w:t>
                      </w:r>
                      <w:proofErr w:type="spellEnd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van </w:t>
                      </w:r>
                      <w:proofErr w:type="spellStart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uw</w:t>
                      </w:r>
                      <w:proofErr w:type="spellEnd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gemeente</w:t>
                      </w:r>
                      <w:proofErr w:type="spellEnd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in] </w:t>
                      </w:r>
                      <w:proofErr w:type="spellStart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deelneemt</w:t>
                      </w:r>
                      <w:proofErr w:type="spellEnd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aan</w:t>
                      </w:r>
                      <w:proofErr w:type="spellEnd"/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de </w:t>
                      </w:r>
                      <w:r w:rsidRPr="00CE127A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EUROPESE</w:t>
                      </w:r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MOBILITEITS</w:t>
                      </w:r>
                      <w:r w:rsidRPr="00CE127A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WEEK</w:t>
                      </w:r>
                      <w:r w:rsidRPr="00CE127A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2025!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B20F17">
        <w:rPr>
          <w:noProof/>
          <w:lang w:val="en-GB" w:eastAsia="en-GB"/>
        </w:rPr>
        <w:drawing>
          <wp:anchor distT="0" distB="0" distL="114300" distR="114300" simplePos="0" relativeHeight="251658244" behindDoc="0" locked="0" layoutInCell="1" allowOverlap="1" wp14:anchorId="0164ABEB" wp14:editId="34FB8A92">
            <wp:simplePos x="0" y="0"/>
            <wp:positionH relativeFrom="column">
              <wp:posOffset>4955688</wp:posOffset>
            </wp:positionH>
            <wp:positionV relativeFrom="paragraph">
              <wp:posOffset>8415803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371B9" w:rsidRPr="00511044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2D80ED" w14:textId="77777777" w:rsidR="004E3940" w:rsidRDefault="004E3940">
      <w:pPr>
        <w:spacing w:after="0" w:line="240" w:lineRule="auto"/>
      </w:pPr>
      <w:r>
        <w:separator/>
      </w:r>
    </w:p>
  </w:endnote>
  <w:endnote w:type="continuationSeparator" w:id="0">
    <w:p w14:paraId="36AD7EAA" w14:textId="77777777" w:rsidR="004E3940" w:rsidRDefault="004E39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230099D3" w14:paraId="678FCF5F" w14:textId="77777777" w:rsidTr="00946CB3">
      <w:trPr>
        <w:trHeight w:val="300"/>
      </w:trPr>
      <w:tc>
        <w:tcPr>
          <w:tcW w:w="2830" w:type="dxa"/>
        </w:tcPr>
        <w:p w14:paraId="6AABE592" w14:textId="56B2F5B7" w:rsidR="230099D3" w:rsidRDefault="230099D3" w:rsidP="00946CB3">
          <w:pPr>
            <w:pStyle w:val="Header"/>
            <w:ind w:left="-115"/>
          </w:pPr>
        </w:p>
      </w:tc>
      <w:tc>
        <w:tcPr>
          <w:tcW w:w="2830" w:type="dxa"/>
        </w:tcPr>
        <w:p w14:paraId="6AEAE179" w14:textId="01CF06D7" w:rsidR="230099D3" w:rsidRDefault="230099D3" w:rsidP="00946CB3">
          <w:pPr>
            <w:pStyle w:val="Header"/>
            <w:jc w:val="center"/>
          </w:pPr>
        </w:p>
      </w:tc>
      <w:tc>
        <w:tcPr>
          <w:tcW w:w="2830" w:type="dxa"/>
        </w:tcPr>
        <w:p w14:paraId="4B6491EA" w14:textId="32AEB98D" w:rsidR="230099D3" w:rsidRDefault="230099D3" w:rsidP="00946CB3">
          <w:pPr>
            <w:pStyle w:val="Header"/>
            <w:ind w:right="-115"/>
            <w:jc w:val="right"/>
          </w:pPr>
        </w:p>
      </w:tc>
    </w:tr>
  </w:tbl>
  <w:p w14:paraId="0A6EFEF7" w14:textId="67E6405C" w:rsidR="230099D3" w:rsidRDefault="230099D3" w:rsidP="00946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2694CD" w14:textId="77777777" w:rsidR="004E3940" w:rsidRDefault="004E3940">
      <w:pPr>
        <w:spacing w:after="0" w:line="240" w:lineRule="auto"/>
      </w:pPr>
      <w:r>
        <w:separator/>
      </w:r>
    </w:p>
  </w:footnote>
  <w:footnote w:type="continuationSeparator" w:id="0">
    <w:p w14:paraId="22204803" w14:textId="77777777" w:rsidR="004E3940" w:rsidRDefault="004E39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230099D3" w14:paraId="1D28697F" w14:textId="77777777" w:rsidTr="00946CB3">
      <w:trPr>
        <w:trHeight w:val="300"/>
      </w:trPr>
      <w:tc>
        <w:tcPr>
          <w:tcW w:w="2830" w:type="dxa"/>
        </w:tcPr>
        <w:p w14:paraId="6C7738B8" w14:textId="3D9D249A" w:rsidR="230099D3" w:rsidRDefault="230099D3" w:rsidP="006B085F">
          <w:pPr>
            <w:pStyle w:val="Header"/>
            <w:ind w:left="-115"/>
          </w:pPr>
        </w:p>
      </w:tc>
      <w:tc>
        <w:tcPr>
          <w:tcW w:w="2830" w:type="dxa"/>
        </w:tcPr>
        <w:p w14:paraId="3E2B4334" w14:textId="5C3342F0" w:rsidR="230099D3" w:rsidRDefault="230099D3" w:rsidP="00946CB3">
          <w:pPr>
            <w:pStyle w:val="Header"/>
            <w:jc w:val="center"/>
          </w:pPr>
        </w:p>
      </w:tc>
      <w:tc>
        <w:tcPr>
          <w:tcW w:w="2830" w:type="dxa"/>
        </w:tcPr>
        <w:p w14:paraId="74E9A4BA" w14:textId="1481F12C" w:rsidR="230099D3" w:rsidRDefault="230099D3" w:rsidP="00946CB3">
          <w:pPr>
            <w:pStyle w:val="Header"/>
            <w:ind w:right="-115"/>
            <w:jc w:val="right"/>
          </w:pPr>
        </w:p>
      </w:tc>
    </w:tr>
  </w:tbl>
  <w:p w14:paraId="48921556" w14:textId="0CF3A467" w:rsidR="230099D3" w:rsidRDefault="230099D3" w:rsidP="00946C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A2B48"/>
    <w:multiLevelType w:val="multilevel"/>
    <w:tmpl w:val="49BC0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18961B5"/>
    <w:multiLevelType w:val="hybridMultilevel"/>
    <w:tmpl w:val="45CE3F1C"/>
    <w:lvl w:ilvl="0" w:tplc="48E8591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D66AE4"/>
    <w:multiLevelType w:val="hybridMultilevel"/>
    <w:tmpl w:val="0CF8D918"/>
    <w:lvl w:ilvl="0" w:tplc="446068E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AA5BE4"/>
    <w:multiLevelType w:val="multilevel"/>
    <w:tmpl w:val="F62A2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51609321">
    <w:abstractNumId w:val="1"/>
  </w:num>
  <w:num w:numId="2" w16cid:durableId="1583686969">
    <w:abstractNumId w:val="2"/>
  </w:num>
  <w:num w:numId="3" w16cid:durableId="899943754">
    <w:abstractNumId w:val="0"/>
  </w:num>
  <w:num w:numId="4" w16cid:durableId="1706806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26435"/>
    <w:rsid w:val="00031363"/>
    <w:rsid w:val="0003623B"/>
    <w:rsid w:val="0003756A"/>
    <w:rsid w:val="00042D11"/>
    <w:rsid w:val="00054438"/>
    <w:rsid w:val="00065D28"/>
    <w:rsid w:val="00080CC3"/>
    <w:rsid w:val="000A0ECC"/>
    <w:rsid w:val="000A15CD"/>
    <w:rsid w:val="000A2F89"/>
    <w:rsid w:val="000A43FF"/>
    <w:rsid w:val="000C0852"/>
    <w:rsid w:val="000E4C0E"/>
    <w:rsid w:val="00111F2B"/>
    <w:rsid w:val="00114EE0"/>
    <w:rsid w:val="00116E62"/>
    <w:rsid w:val="00120CAD"/>
    <w:rsid w:val="00145CE4"/>
    <w:rsid w:val="00175A62"/>
    <w:rsid w:val="00175DC2"/>
    <w:rsid w:val="00193DD1"/>
    <w:rsid w:val="001961CD"/>
    <w:rsid w:val="001A1FCC"/>
    <w:rsid w:val="001A400A"/>
    <w:rsid w:val="001B2734"/>
    <w:rsid w:val="001C4A25"/>
    <w:rsid w:val="001C60D5"/>
    <w:rsid w:val="001C69B7"/>
    <w:rsid w:val="001E4E8E"/>
    <w:rsid w:val="001F3329"/>
    <w:rsid w:val="002201A1"/>
    <w:rsid w:val="0022049E"/>
    <w:rsid w:val="002234D0"/>
    <w:rsid w:val="002554E7"/>
    <w:rsid w:val="002703F3"/>
    <w:rsid w:val="002B7E5A"/>
    <w:rsid w:val="002C696A"/>
    <w:rsid w:val="002D138E"/>
    <w:rsid w:val="003249F3"/>
    <w:rsid w:val="00357566"/>
    <w:rsid w:val="003721C3"/>
    <w:rsid w:val="0037243A"/>
    <w:rsid w:val="00375ED1"/>
    <w:rsid w:val="00393589"/>
    <w:rsid w:val="003950CA"/>
    <w:rsid w:val="003A7094"/>
    <w:rsid w:val="003B012D"/>
    <w:rsid w:val="003B0965"/>
    <w:rsid w:val="003B1A30"/>
    <w:rsid w:val="003B288D"/>
    <w:rsid w:val="003D41BF"/>
    <w:rsid w:val="003E37DA"/>
    <w:rsid w:val="003F31BB"/>
    <w:rsid w:val="004016F5"/>
    <w:rsid w:val="00402D3D"/>
    <w:rsid w:val="0041430C"/>
    <w:rsid w:val="004227C8"/>
    <w:rsid w:val="0042288D"/>
    <w:rsid w:val="00422EDE"/>
    <w:rsid w:val="00435A9F"/>
    <w:rsid w:val="00437333"/>
    <w:rsid w:val="0047390C"/>
    <w:rsid w:val="00485CBE"/>
    <w:rsid w:val="00491016"/>
    <w:rsid w:val="004942AC"/>
    <w:rsid w:val="004A279C"/>
    <w:rsid w:val="004B6786"/>
    <w:rsid w:val="004E2A82"/>
    <w:rsid w:val="004E3940"/>
    <w:rsid w:val="004F2F45"/>
    <w:rsid w:val="00506D12"/>
    <w:rsid w:val="0051100C"/>
    <w:rsid w:val="00511044"/>
    <w:rsid w:val="00517BD6"/>
    <w:rsid w:val="00531C51"/>
    <w:rsid w:val="005741B6"/>
    <w:rsid w:val="00590690"/>
    <w:rsid w:val="005A13EB"/>
    <w:rsid w:val="005A1535"/>
    <w:rsid w:val="005A3B0A"/>
    <w:rsid w:val="005A4B51"/>
    <w:rsid w:val="005A6F7D"/>
    <w:rsid w:val="005A7F61"/>
    <w:rsid w:val="005B4CA5"/>
    <w:rsid w:val="005C2D8D"/>
    <w:rsid w:val="005C7E02"/>
    <w:rsid w:val="005E26DE"/>
    <w:rsid w:val="005F519F"/>
    <w:rsid w:val="006124FF"/>
    <w:rsid w:val="006138C2"/>
    <w:rsid w:val="00631C84"/>
    <w:rsid w:val="006414C0"/>
    <w:rsid w:val="006440FD"/>
    <w:rsid w:val="00683039"/>
    <w:rsid w:val="00692C5B"/>
    <w:rsid w:val="00695540"/>
    <w:rsid w:val="006B085F"/>
    <w:rsid w:val="006C3C08"/>
    <w:rsid w:val="006F4777"/>
    <w:rsid w:val="00757556"/>
    <w:rsid w:val="0075777B"/>
    <w:rsid w:val="0076449D"/>
    <w:rsid w:val="00775B88"/>
    <w:rsid w:val="007A526D"/>
    <w:rsid w:val="007B352C"/>
    <w:rsid w:val="007C0A86"/>
    <w:rsid w:val="007C1B8C"/>
    <w:rsid w:val="007D4B08"/>
    <w:rsid w:val="007E04F1"/>
    <w:rsid w:val="007F2CED"/>
    <w:rsid w:val="008061B8"/>
    <w:rsid w:val="00855FCF"/>
    <w:rsid w:val="00862788"/>
    <w:rsid w:val="00874DA0"/>
    <w:rsid w:val="0087769A"/>
    <w:rsid w:val="0088717A"/>
    <w:rsid w:val="00896E57"/>
    <w:rsid w:val="008A119A"/>
    <w:rsid w:val="008B2F8C"/>
    <w:rsid w:val="008D6372"/>
    <w:rsid w:val="008D7C34"/>
    <w:rsid w:val="00901B0C"/>
    <w:rsid w:val="00906AB9"/>
    <w:rsid w:val="00937FB3"/>
    <w:rsid w:val="00946CB3"/>
    <w:rsid w:val="00971136"/>
    <w:rsid w:val="009B5869"/>
    <w:rsid w:val="00A26291"/>
    <w:rsid w:val="00A33260"/>
    <w:rsid w:val="00A459DA"/>
    <w:rsid w:val="00A47148"/>
    <w:rsid w:val="00A71C5D"/>
    <w:rsid w:val="00A90B17"/>
    <w:rsid w:val="00AA23A3"/>
    <w:rsid w:val="00AB7ACE"/>
    <w:rsid w:val="00AC189C"/>
    <w:rsid w:val="00AD74C2"/>
    <w:rsid w:val="00AD7B9F"/>
    <w:rsid w:val="00AE507E"/>
    <w:rsid w:val="00B0156E"/>
    <w:rsid w:val="00B07CA7"/>
    <w:rsid w:val="00B20F17"/>
    <w:rsid w:val="00B26F89"/>
    <w:rsid w:val="00B374E8"/>
    <w:rsid w:val="00B43F35"/>
    <w:rsid w:val="00B4739C"/>
    <w:rsid w:val="00BA37FD"/>
    <w:rsid w:val="00BE1492"/>
    <w:rsid w:val="00BE41FA"/>
    <w:rsid w:val="00BF17EF"/>
    <w:rsid w:val="00C13D29"/>
    <w:rsid w:val="00C2592B"/>
    <w:rsid w:val="00C31327"/>
    <w:rsid w:val="00C371B9"/>
    <w:rsid w:val="00C5782A"/>
    <w:rsid w:val="00C8418E"/>
    <w:rsid w:val="00C93F06"/>
    <w:rsid w:val="00CA2EA9"/>
    <w:rsid w:val="00CC4C20"/>
    <w:rsid w:val="00CE127A"/>
    <w:rsid w:val="00CE163C"/>
    <w:rsid w:val="00D25495"/>
    <w:rsid w:val="00D42F63"/>
    <w:rsid w:val="00D46061"/>
    <w:rsid w:val="00D47820"/>
    <w:rsid w:val="00D72254"/>
    <w:rsid w:val="00D9735C"/>
    <w:rsid w:val="00DA5088"/>
    <w:rsid w:val="00DD3CD5"/>
    <w:rsid w:val="00DE5DC3"/>
    <w:rsid w:val="00E330F1"/>
    <w:rsid w:val="00E339BD"/>
    <w:rsid w:val="00E361E3"/>
    <w:rsid w:val="00E453D7"/>
    <w:rsid w:val="00E52414"/>
    <w:rsid w:val="00E66FB2"/>
    <w:rsid w:val="00E71C46"/>
    <w:rsid w:val="00E754BA"/>
    <w:rsid w:val="00E7694A"/>
    <w:rsid w:val="00E77EAF"/>
    <w:rsid w:val="00EA3C0C"/>
    <w:rsid w:val="00ED657B"/>
    <w:rsid w:val="00F01758"/>
    <w:rsid w:val="00F1212D"/>
    <w:rsid w:val="00F16838"/>
    <w:rsid w:val="00F16F7A"/>
    <w:rsid w:val="00F32FF0"/>
    <w:rsid w:val="00F638C2"/>
    <w:rsid w:val="00F719E8"/>
    <w:rsid w:val="00F7270B"/>
    <w:rsid w:val="00F76855"/>
    <w:rsid w:val="00F8273B"/>
    <w:rsid w:val="00F95FAE"/>
    <w:rsid w:val="00FA6AD5"/>
    <w:rsid w:val="00FE6CE4"/>
    <w:rsid w:val="18073735"/>
    <w:rsid w:val="23009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D63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637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01B0C"/>
    <w:pPr>
      <w:spacing w:after="0" w:line="240" w:lineRule="auto"/>
    </w:pPr>
  </w:style>
  <w:style w:type="paragraph" w:styleId="Header">
    <w:name w:val="header"/>
    <w:basedOn w:val="Normal"/>
    <w:uiPriority w:val="99"/>
    <w:unhideWhenUsed/>
    <w:rsid w:val="230099D3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230099D3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obilityweek.eu/home/" TargetMode="External"/><Relationship Id="rId18" Type="http://schemas.openxmlformats.org/officeDocument/2006/relationships/hyperlink" Target="mailto:info@mobilityweek.eu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s://registration.mobilityweek.eu/login.ph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obilityweek.eu/home/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mailto:info@mobilityweek.eu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registration.mobilityweek.eu/login.php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27648E8-4FCD-41D8-937B-58F267881C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docMetadata/LabelInfo.xml><?xml version="1.0" encoding="utf-8"?>
<clbl:labelList xmlns:clbl="http://schemas.microsoft.com/office/2020/mipLabelMetadata">
  <clbl:label id="{d12f890a-950a-4680-8ca7-5a36f0889cd3}" enabled="0" method="" siteId="{d12f890a-950a-4680-8ca7-5a36f0889cd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6</cp:revision>
  <cp:lastPrinted>2022-05-02T13:41:00Z</cp:lastPrinted>
  <dcterms:created xsi:type="dcterms:W3CDTF">2025-07-27T12:40:00Z</dcterms:created>
  <dcterms:modified xsi:type="dcterms:W3CDTF">2025-07-27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  <property fmtid="{D5CDD505-2E9C-101B-9397-08002B2CF9AE}" pid="4" name="MSIP_Label_6bd9ddd1-4d20-43f6-abfa-fc3c07406f94_Enabled">
    <vt:lpwstr>true</vt:lpwstr>
  </property>
  <property fmtid="{D5CDD505-2E9C-101B-9397-08002B2CF9AE}" pid="5" name="MSIP_Label_6bd9ddd1-4d20-43f6-abfa-fc3c07406f94_SetDate">
    <vt:lpwstr>2025-07-01T13:51:21Z</vt:lpwstr>
  </property>
  <property fmtid="{D5CDD505-2E9C-101B-9397-08002B2CF9AE}" pid="6" name="MSIP_Label_6bd9ddd1-4d20-43f6-abfa-fc3c07406f94_Method">
    <vt:lpwstr>Standard</vt:lpwstr>
  </property>
  <property fmtid="{D5CDD505-2E9C-101B-9397-08002B2CF9AE}" pid="7" name="MSIP_Label_6bd9ddd1-4d20-43f6-abfa-fc3c07406f94_Name">
    <vt:lpwstr>Commission Use</vt:lpwstr>
  </property>
  <property fmtid="{D5CDD505-2E9C-101B-9397-08002B2CF9AE}" pid="8" name="MSIP_Label_6bd9ddd1-4d20-43f6-abfa-fc3c07406f94_SiteId">
    <vt:lpwstr>b24c8b06-522c-46fe-9080-70926f8dddb1</vt:lpwstr>
  </property>
  <property fmtid="{D5CDD505-2E9C-101B-9397-08002B2CF9AE}" pid="9" name="MSIP_Label_6bd9ddd1-4d20-43f6-abfa-fc3c07406f94_ActionId">
    <vt:lpwstr>5a488e24-f236-454d-933e-c99102c0b45d</vt:lpwstr>
  </property>
  <property fmtid="{D5CDD505-2E9C-101B-9397-08002B2CF9AE}" pid="10" name="MSIP_Label_6bd9ddd1-4d20-43f6-abfa-fc3c07406f94_ContentBits">
    <vt:lpwstr>0</vt:lpwstr>
  </property>
  <property fmtid="{D5CDD505-2E9C-101B-9397-08002B2CF9AE}" pid="11" name="MSIP_Label_6bd9ddd1-4d20-43f6-abfa-fc3c07406f94_Tag">
    <vt:lpwstr>10, 3, 0, 2</vt:lpwstr>
  </property>
</Properties>
</file>